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33EF" w:rsidRDefault="00EB33EF" w:rsidP="00EB33EF">
      <w:pPr>
        <w:pStyle w:val="NoSpacing"/>
      </w:pPr>
    </w:p>
    <w:p w:rsidR="00EB33EF" w:rsidRDefault="00EB33EF" w:rsidP="00EB33EF">
      <w:pPr>
        <w:pStyle w:val="NoSpacing"/>
      </w:pPr>
    </w:p>
    <w:p w:rsidR="00EB33EF" w:rsidRDefault="00EB33EF" w:rsidP="00EB33EF">
      <w:pPr>
        <w:pStyle w:val="NoSpacing"/>
      </w:pPr>
    </w:p>
    <w:p w:rsidR="00EB33EF" w:rsidRDefault="00EB33EF" w:rsidP="00EB33EF">
      <w:pPr>
        <w:pStyle w:val="NoSpacing"/>
      </w:pPr>
    </w:p>
    <w:p w:rsidR="00EB33EF" w:rsidRDefault="00EB33EF" w:rsidP="00EB33EF">
      <w:pPr>
        <w:pStyle w:val="NoSpacing"/>
      </w:pPr>
    </w:p>
    <w:p w:rsidR="00EB33EF" w:rsidRDefault="00EB33EF" w:rsidP="00EB33EF">
      <w:pPr>
        <w:pStyle w:val="NoSpacing"/>
      </w:pPr>
      <w:r>
        <w:t>April 1, 2017</w:t>
      </w:r>
    </w:p>
    <w:p w:rsidR="00EB33EF" w:rsidRDefault="00EB33EF" w:rsidP="00EB33EF">
      <w:pPr>
        <w:pStyle w:val="NoSpacing"/>
      </w:pPr>
    </w:p>
    <w:p w:rsidR="00EB33EF" w:rsidRDefault="00EB33EF" w:rsidP="00EB33EF">
      <w:pPr>
        <w:pStyle w:val="NoSpacing"/>
      </w:pPr>
      <w:r>
        <w:t>Members of Professional Business Associates</w:t>
      </w:r>
    </w:p>
    <w:p w:rsidR="00EB33EF" w:rsidRDefault="00EB33EF" w:rsidP="00EB33EF">
      <w:pPr>
        <w:pStyle w:val="NoSpacing"/>
      </w:pPr>
      <w:r>
        <w:t>5454 Cleveland Avenue</w:t>
      </w:r>
    </w:p>
    <w:p w:rsidR="00EB33EF" w:rsidRDefault="00EB33EF" w:rsidP="00EB33EF">
      <w:pPr>
        <w:pStyle w:val="NoSpacing"/>
      </w:pPr>
      <w:r>
        <w:t>Columbus, OH 43231</w:t>
      </w:r>
    </w:p>
    <w:p w:rsidR="00EB33EF" w:rsidRDefault="00EB33EF" w:rsidP="00EB33EF">
      <w:pPr>
        <w:pStyle w:val="NoSpacing"/>
      </w:pPr>
    </w:p>
    <w:p w:rsidR="00EB33EF" w:rsidRDefault="00EB33EF" w:rsidP="00EB33EF">
      <w:pPr>
        <w:pStyle w:val="NoSpacing"/>
      </w:pPr>
      <w:r>
        <w:t>Dear Members &amp; Conference Attendees:</w:t>
      </w:r>
    </w:p>
    <w:p w:rsidR="00EB33EF" w:rsidRDefault="00EB33EF" w:rsidP="00EB33EF">
      <w:pPr>
        <w:pStyle w:val="NoSpacing"/>
      </w:pPr>
      <w:bookmarkStart w:id="0" w:name="_GoBack"/>
      <w:bookmarkEnd w:id="0"/>
    </w:p>
    <w:p w:rsidR="00F53118" w:rsidRDefault="00F53118" w:rsidP="00EB33EF">
      <w:pPr>
        <w:pStyle w:val="NoSpacing"/>
      </w:pPr>
      <w:r>
        <w:t xml:space="preserve">The world of business is rapidly changing and it takes more than just a strong leader. I rely on the successes of my staff because they are Professional Business Association. Because of efforts of dedicated individuals, we are able to host a Leadership Conference to further support our members and further their growth professionally and individually. </w:t>
      </w:r>
    </w:p>
    <w:p w:rsidR="00EB33EF" w:rsidRDefault="00EB33EF" w:rsidP="00EB33EF">
      <w:pPr>
        <w:pStyle w:val="NoSpacing"/>
      </w:pPr>
    </w:p>
    <w:p w:rsidR="005C51CF" w:rsidRDefault="00F53118" w:rsidP="00EB33EF">
      <w:pPr>
        <w:pStyle w:val="NoSpacing"/>
      </w:pPr>
      <w:r>
        <w:t xml:space="preserve">Each day, I am inspired by the encouraging messages of hope and determination I encounter from young aspiring professionals. With the magnitude of challenges we face, we will only overcome them if our imagination is joined to common purpose. </w:t>
      </w:r>
    </w:p>
    <w:p w:rsidR="00EB33EF" w:rsidRDefault="00EB33EF" w:rsidP="00EB33EF">
      <w:pPr>
        <w:pStyle w:val="NoSpacing"/>
      </w:pPr>
    </w:p>
    <w:p w:rsidR="00F53118" w:rsidRDefault="00F53118" w:rsidP="00EB33EF">
      <w:pPr>
        <w:pStyle w:val="NoSpacing"/>
      </w:pPr>
      <w:r>
        <w:t xml:space="preserve">The future of our business will be determined by our willingness to shoulder each other’s burdens, take great risks, and move forward as one. With your help, we will build on what we have already achieved and lay a foundation for real and lasting progress. I thank you for all of your hard work and diligent efforts.  </w:t>
      </w:r>
    </w:p>
    <w:p w:rsidR="00EB33EF" w:rsidRDefault="00EB33EF" w:rsidP="00EB33EF">
      <w:pPr>
        <w:pStyle w:val="NoSpacing"/>
      </w:pPr>
    </w:p>
    <w:p w:rsidR="00EB33EF" w:rsidRDefault="00EB33EF" w:rsidP="00EB33EF">
      <w:pPr>
        <w:pStyle w:val="NoSpacing"/>
      </w:pPr>
      <w:r>
        <w:t>Respectfully,</w:t>
      </w:r>
    </w:p>
    <w:p w:rsidR="00EB33EF" w:rsidRDefault="00EB33EF" w:rsidP="00EB33EF">
      <w:pPr>
        <w:pStyle w:val="NoSpacing"/>
      </w:pPr>
    </w:p>
    <w:p w:rsidR="00EB33EF" w:rsidRDefault="00EB33EF" w:rsidP="00EB33EF">
      <w:pPr>
        <w:pStyle w:val="NoSpacing"/>
      </w:pPr>
    </w:p>
    <w:p w:rsidR="00EB33EF" w:rsidRDefault="00EB33EF" w:rsidP="00EB33EF">
      <w:pPr>
        <w:pStyle w:val="NoSpacing"/>
      </w:pPr>
    </w:p>
    <w:p w:rsidR="00EB33EF" w:rsidRDefault="00EB33EF" w:rsidP="00EB33EF">
      <w:pPr>
        <w:pStyle w:val="NoSpacing"/>
      </w:pPr>
      <w:r>
        <w:t>Harland Wells</w:t>
      </w:r>
    </w:p>
    <w:p w:rsidR="00EB33EF" w:rsidRDefault="00EB33EF" w:rsidP="00EB33EF">
      <w:pPr>
        <w:pStyle w:val="NoSpacing"/>
      </w:pPr>
      <w:r>
        <w:t>President</w:t>
      </w:r>
    </w:p>
    <w:p w:rsidR="00EB33EF" w:rsidRDefault="00EB33EF" w:rsidP="00EB33EF">
      <w:pPr>
        <w:pStyle w:val="NoSpacing"/>
      </w:pPr>
      <w:r>
        <w:t>Professional Business Associates</w:t>
      </w:r>
    </w:p>
    <w:sectPr w:rsidR="00EB33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tzAzszC1sATShko6SsGpxcWZ+XkgBYa1APWzCjcsAAAA"/>
  </w:docVars>
  <w:rsids>
    <w:rsidRoot w:val="00F53118"/>
    <w:rsid w:val="005C51CF"/>
    <w:rsid w:val="00C4235C"/>
    <w:rsid w:val="00EB33EF"/>
    <w:rsid w:val="00F53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B33E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B33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AISD</Company>
  <LinksUpToDate>false</LinksUpToDate>
  <CharactersWithSpaces>1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Martin</dc:creator>
  <cp:lastModifiedBy>Dustin Devers</cp:lastModifiedBy>
  <cp:revision>3</cp:revision>
  <dcterms:created xsi:type="dcterms:W3CDTF">2016-10-11T17:03:00Z</dcterms:created>
  <dcterms:modified xsi:type="dcterms:W3CDTF">2016-10-11T17:03:00Z</dcterms:modified>
</cp:coreProperties>
</file>